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10CBF" w:rsidP="00B37C8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AD2091">
        <w:trPr>
          <w:cantSplit/>
          <w:tblHeader/>
          <w:ins w:id="5" w:author="NR_RF_FR1" w:date="2020-06-13T00:34:00Z"/>
        </w:trPr>
        <w:tc>
          <w:tcPr>
            <w:tcW w:w="6917" w:type="dxa"/>
          </w:tcPr>
          <w:p w14:paraId="07518D68" w14:textId="77777777" w:rsidR="008A36C7" w:rsidRDefault="008A36C7" w:rsidP="00AD2091">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AD2091">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3ACEE77A" w:rsidR="008A36C7" w:rsidRDefault="008A36C7" w:rsidP="00AD2091">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w:t>
              </w:r>
            </w:ins>
            <w:ins w:id="12" w:author="Huawei" w:date="2020-06-15T15:58:00Z">
              <w:r w:rsidR="009D7001">
                <w:t xml:space="preserve">dynamic </w:t>
              </w:r>
            </w:ins>
            <w:ins w:id="13" w:author="NR_RF_FR1" w:date="2020-06-13T00:34:00Z">
              <w:r>
                <w:t xml:space="preserve">UL </w:t>
              </w:r>
              <w:proofErr w:type="spellStart"/>
              <w:r>
                <w:t>Tx</w:t>
              </w:r>
              <w:proofErr w:type="spellEnd"/>
              <w:r>
                <w:t xml:space="preserve">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p>
          <w:p w14:paraId="37C984E7" w14:textId="1EB09710" w:rsidR="008A36C7" w:rsidRDefault="008A36C7" w:rsidP="00AD2091">
            <w:pPr>
              <w:pStyle w:val="TAL"/>
              <w:ind w:left="360" w:hangingChars="200" w:hanging="360"/>
              <w:rPr>
                <w:ins w:id="14" w:author="NR_RF_FR1" w:date="2020-06-13T00:34:00Z"/>
              </w:rPr>
            </w:pPr>
            <w:ins w:id="15"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ins>
            <w:ins w:id="16" w:author="Huawei" w:date="2020-06-15T16:33:00Z">
              <w:r w:rsidR="00C14B1C">
                <w:t xml:space="preserve">dynamic </w:t>
              </w:r>
            </w:ins>
            <w:ins w:id="17" w:author="NR_RF_FR1" w:date="2020-06-13T00:34:00Z">
              <w:r w:rsidRPr="00EE25F9">
                <w:t xml:space="preserve">UL </w:t>
              </w:r>
              <w:proofErr w:type="spellStart"/>
              <w:r w:rsidRPr="00EE25F9">
                <w:t>Tx</w:t>
              </w:r>
              <w:proofErr w:type="spellEnd"/>
              <w:r w:rsidRPr="00EE25F9">
                <w:t xml:space="preserve"> switching is configured, as specified in TS 38.101-1 [2] and TS 38.101-3 [4]. UE shall not report the value n210us for EN-DC band combinations. n35us represents 35 us, n140us represents 140us, and so on, as specified in TS 38.101-1 [2] and TS 38.101-3 [4].</w:t>
              </w:r>
            </w:ins>
          </w:p>
          <w:p w14:paraId="48FC65FD" w14:textId="616B74B6" w:rsidR="008A36C7" w:rsidRPr="00552AD3" w:rsidRDefault="008A36C7" w:rsidP="00AD2091">
            <w:pPr>
              <w:pStyle w:val="TAL"/>
              <w:ind w:left="360" w:hangingChars="200" w:hanging="360"/>
              <w:rPr>
                <w:ins w:id="18" w:author="NR_RF_FR1" w:date="2020-06-13T00:34:00Z"/>
                <w:rFonts w:cs="Arial"/>
                <w:szCs w:val="18"/>
                <w:lang w:eastAsia="en-GB"/>
              </w:rPr>
            </w:pPr>
            <w:ins w:id="19"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r>
                <w:rPr>
                  <w:rFonts w:cs="Arial"/>
                  <w:szCs w:val="18"/>
                </w:rPr>
                <w:t>i</w:t>
              </w:r>
              <w:proofErr w:type="spellStart"/>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r>
                <w:rPr>
                  <w:rFonts w:cs="Arial"/>
                  <w:szCs w:val="18"/>
                  <w:lang w:eastAsia="en-GB"/>
                </w:rPr>
                <w:t xml:space="preserve">UE </w:t>
              </w:r>
              <w:r w:rsidRPr="000D550F">
                <w:rPr>
                  <w:rFonts w:cs="Arial"/>
                  <w:szCs w:val="18"/>
                  <w:lang w:eastAsia="en-GB"/>
                </w:rPr>
                <w:t xml:space="preserve">is not allowed to </w:t>
              </w:r>
              <w:bookmarkStart w:id="20" w:name="_GoBack"/>
              <w:bookmarkEnd w:id="20"/>
              <w:r w:rsidRPr="000D550F">
                <w:rPr>
                  <w:rFonts w:cs="Arial"/>
                  <w:szCs w:val="18"/>
                  <w:lang w:eastAsia="en-GB"/>
                </w:rPr>
                <w:t xml:space="preserve">set this </w:t>
              </w:r>
              <w:r>
                <w:rPr>
                  <w:rFonts w:cs="Arial"/>
                  <w:szCs w:val="18"/>
                  <w:lang w:eastAsia="en-GB"/>
                </w:rPr>
                <w:t>field</w:t>
              </w:r>
              <w:r>
                <w:rPr>
                  <w:rFonts w:cs="Arial" w:hint="eastAsia"/>
                  <w:szCs w:val="18"/>
                  <w:lang w:eastAsia="zh-CN"/>
                </w:rPr>
                <w:t xml:space="preserve"> </w:t>
              </w:r>
              <w:r>
                <w:rPr>
                  <w:rFonts w:cs="Arial"/>
                  <w:szCs w:val="18"/>
                  <w:lang w:eastAsia="zh-CN"/>
                </w:rPr>
                <w:t>for t</w:t>
              </w:r>
              <w:r w:rsidRPr="00552AD3">
                <w:rPr>
                  <w:rFonts w:cs="Arial"/>
                  <w:szCs w:val="18"/>
                  <w:lang w:eastAsia="en-GB"/>
                </w:rPr>
                <w:t>he following duplex mode combinations</w:t>
              </w:r>
              <w:r>
                <w:rPr>
                  <w:rFonts w:cs="Arial"/>
                  <w:szCs w:val="18"/>
                  <w:lang w:eastAsia="en-GB"/>
                </w:rPr>
                <w:t>:</w:t>
              </w:r>
            </w:ins>
          </w:p>
          <w:p w14:paraId="15E16D1C" w14:textId="77777777" w:rsidR="008A36C7" w:rsidRPr="00552AD3" w:rsidRDefault="008A36C7" w:rsidP="00AD2091">
            <w:pPr>
              <w:pStyle w:val="TAL"/>
              <w:numPr>
                <w:ilvl w:val="0"/>
                <w:numId w:val="7"/>
              </w:numPr>
              <w:rPr>
                <w:ins w:id="21" w:author="NR_RF_FR1" w:date="2020-06-13T00:34:00Z"/>
                <w:rFonts w:cs="Arial"/>
                <w:szCs w:val="18"/>
                <w:lang w:eastAsia="en-GB"/>
              </w:rPr>
            </w:pPr>
            <w:ins w:id="22" w:author="NR_RF_FR1" w:date="2020-06-13T00:34:00Z">
              <w:r w:rsidRPr="00552AD3">
                <w:rPr>
                  <w:rFonts w:cs="Arial"/>
                  <w:szCs w:val="18"/>
                  <w:lang w:eastAsia="en-GB"/>
                </w:rPr>
                <w:t>SUL+TDD</w:t>
              </w:r>
            </w:ins>
          </w:p>
          <w:p w14:paraId="0423889E" w14:textId="21A01A0D" w:rsidR="008A36C7" w:rsidRPr="00552AD3" w:rsidDel="00C14B1C" w:rsidRDefault="008A36C7" w:rsidP="00AD2091">
            <w:pPr>
              <w:pStyle w:val="TAL"/>
              <w:numPr>
                <w:ilvl w:val="0"/>
                <w:numId w:val="7"/>
              </w:numPr>
              <w:rPr>
                <w:ins w:id="23" w:author="NR_RF_FR1" w:date="2020-06-13T00:34:00Z"/>
                <w:del w:id="24" w:author="Huawei" w:date="2020-06-15T16:29:00Z"/>
                <w:rFonts w:cs="Arial"/>
                <w:szCs w:val="18"/>
                <w:lang w:eastAsia="en-GB"/>
              </w:rPr>
            </w:pPr>
            <w:commentRangeStart w:id="25"/>
            <w:ins w:id="26" w:author="NR_RF_FR1" w:date="2020-06-13T00:34:00Z">
              <w:del w:id="27" w:author="Huawei" w:date="2020-06-15T16:29:00Z">
                <w:r w:rsidRPr="00552AD3" w:rsidDel="00C14B1C">
                  <w:rPr>
                    <w:rFonts w:cs="Arial"/>
                    <w:szCs w:val="18"/>
                    <w:lang w:eastAsia="en-GB"/>
                  </w:rPr>
                  <w:delText>TDD+TDD CA with the same UL-DL pattern</w:delText>
                </w:r>
              </w:del>
            </w:ins>
          </w:p>
          <w:p w14:paraId="623CC6C6" w14:textId="1BF12E34" w:rsidR="008A36C7" w:rsidDel="00C14B1C" w:rsidRDefault="008A36C7" w:rsidP="00AD2091">
            <w:pPr>
              <w:pStyle w:val="TAL"/>
              <w:numPr>
                <w:ilvl w:val="0"/>
                <w:numId w:val="7"/>
              </w:numPr>
              <w:rPr>
                <w:ins w:id="28" w:author="NR_RF_FR1" w:date="2020-06-13T00:34:00Z"/>
                <w:del w:id="29" w:author="Huawei" w:date="2020-06-15T16:29:00Z"/>
                <w:rFonts w:cs="Arial"/>
                <w:szCs w:val="18"/>
                <w:lang w:eastAsia="en-GB"/>
              </w:rPr>
            </w:pPr>
            <w:ins w:id="30" w:author="NR_RF_FR1" w:date="2020-06-13T00:34:00Z">
              <w:del w:id="31" w:author="Huawei" w:date="2020-06-15T16:29:00Z">
                <w:r w:rsidRPr="00552AD3" w:rsidDel="00C14B1C">
                  <w:rPr>
                    <w:rFonts w:cs="Arial"/>
                    <w:szCs w:val="18"/>
                    <w:lang w:eastAsia="en-GB"/>
                  </w:rPr>
                  <w:delText>TDD+TDD EN-DC with the same UL-DL pattern</w:delText>
                </w:r>
              </w:del>
            </w:ins>
            <w:commentRangeEnd w:id="25"/>
            <w:r w:rsidR="005B0F2E">
              <w:rPr>
                <w:rStyle w:val="ab"/>
                <w:rFonts w:ascii="Times New Roman" w:hAnsi="Times New Roman"/>
              </w:rPr>
              <w:commentReference w:id="25"/>
            </w:r>
          </w:p>
          <w:p w14:paraId="50A28EAB" w14:textId="77777777" w:rsidR="008A36C7" w:rsidRPr="00CD6628" w:rsidRDefault="008A36C7" w:rsidP="00AD2091">
            <w:pPr>
              <w:pStyle w:val="TAL"/>
              <w:ind w:leftChars="200" w:left="400"/>
              <w:rPr>
                <w:ins w:id="32" w:author="NR_RF_FR1" w:date="2020-06-13T00:34:00Z"/>
              </w:rPr>
            </w:pPr>
            <w:ins w:id="33"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r>
                <w:rPr>
                  <w:rFonts w:cs="Arial"/>
                  <w:szCs w:val="18"/>
                  <w:lang w:eastAsia="en-GB"/>
                </w:rPr>
                <w:t>Absence of this field means no DL interruption for the band in the band combination.</w:t>
              </w:r>
            </w:ins>
          </w:p>
        </w:tc>
        <w:tc>
          <w:tcPr>
            <w:tcW w:w="709" w:type="dxa"/>
          </w:tcPr>
          <w:p w14:paraId="07480FD0" w14:textId="77777777" w:rsidR="008A36C7" w:rsidRPr="00F725D9" w:rsidRDefault="008A36C7" w:rsidP="00AD2091">
            <w:pPr>
              <w:pStyle w:val="TAL"/>
              <w:jc w:val="center"/>
              <w:rPr>
                <w:ins w:id="34" w:author="NR_RF_FR1" w:date="2020-06-13T00:34:00Z"/>
                <w:bCs/>
                <w:iCs/>
                <w:lang w:eastAsia="zh-CN"/>
              </w:rPr>
            </w:pPr>
            <w:ins w:id="35" w:author="NR_RF_FR1" w:date="2020-06-13T00:34:00Z">
              <w:r>
                <w:rPr>
                  <w:bCs/>
                  <w:iCs/>
                  <w:lang w:eastAsia="zh-CN"/>
                </w:rPr>
                <w:t>BC</w:t>
              </w:r>
            </w:ins>
          </w:p>
        </w:tc>
        <w:tc>
          <w:tcPr>
            <w:tcW w:w="567" w:type="dxa"/>
          </w:tcPr>
          <w:p w14:paraId="7293624B" w14:textId="77777777" w:rsidR="008A36C7" w:rsidRPr="00F725D9" w:rsidRDefault="008A36C7" w:rsidP="00AD2091">
            <w:pPr>
              <w:pStyle w:val="TAL"/>
              <w:jc w:val="center"/>
              <w:rPr>
                <w:ins w:id="36" w:author="NR_RF_FR1" w:date="2020-06-13T00:34:00Z"/>
                <w:bCs/>
                <w:iCs/>
                <w:lang w:eastAsia="zh-CN"/>
              </w:rPr>
            </w:pPr>
            <w:ins w:id="37"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AD2091">
            <w:pPr>
              <w:pStyle w:val="TAL"/>
              <w:jc w:val="center"/>
              <w:rPr>
                <w:ins w:id="38" w:author="NR_RF_FR1" w:date="2020-06-13T00:34:00Z"/>
                <w:bCs/>
                <w:iCs/>
                <w:lang w:eastAsia="zh-CN"/>
              </w:rPr>
            </w:pPr>
            <w:ins w:id="39"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AD2091">
            <w:pPr>
              <w:pStyle w:val="TAL"/>
              <w:jc w:val="center"/>
              <w:rPr>
                <w:ins w:id="40" w:author="NR_RF_FR1" w:date="2020-06-13T00:34:00Z"/>
              </w:rPr>
            </w:pPr>
            <w:ins w:id="41" w:author="NR_RF_FR1" w:date="2020-06-13T00:34:00Z">
              <w:r>
                <w:rPr>
                  <w:rFonts w:hint="eastAsia"/>
                  <w:lang w:eastAsia="zh-CN"/>
                </w:rPr>
                <w:t>F</w:t>
              </w:r>
              <w:r>
                <w:rPr>
                  <w:lang w:eastAsia="zh-CN"/>
                </w:rPr>
                <w:t>R1 only</w:t>
              </w:r>
            </w:ins>
          </w:p>
        </w:tc>
      </w:tr>
      <w:tr w:rsidR="008A36C7" w14:paraId="6A481EDE" w14:textId="77777777" w:rsidTr="00AD2091">
        <w:trPr>
          <w:cantSplit/>
          <w:tblHeader/>
          <w:ins w:id="42" w:author="NR_RF_FR1" w:date="2020-06-13T00:34:00Z"/>
        </w:trPr>
        <w:tc>
          <w:tcPr>
            <w:tcW w:w="6917" w:type="dxa"/>
          </w:tcPr>
          <w:p w14:paraId="637F842B" w14:textId="77777777" w:rsidR="008A36C7" w:rsidRDefault="008A36C7" w:rsidP="00AD2091">
            <w:pPr>
              <w:pStyle w:val="TAL"/>
              <w:rPr>
                <w:ins w:id="43" w:author="NR_RF_FR1" w:date="2020-06-13T00:34:00Z"/>
                <w:b/>
                <w:bCs/>
                <w:i/>
                <w:iCs/>
              </w:rPr>
            </w:pPr>
            <w:proofErr w:type="spellStart"/>
            <w:ins w:id="44"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61DCB62B" w:rsidR="008A36C7" w:rsidRPr="00DE774F" w:rsidRDefault="008A36C7" w:rsidP="00AD2091">
            <w:pPr>
              <w:pStyle w:val="TAL"/>
              <w:rPr>
                <w:ins w:id="45" w:author="NR_RF_FR1" w:date="2020-06-13T00:34:00Z"/>
                <w:lang w:eastAsia="en-GB"/>
              </w:rPr>
            </w:pPr>
            <w:ins w:id="46" w:author="NR_RF_FR1" w:date="2020-06-13T00:34:00Z">
              <w:r>
                <w:t xml:space="preserve"> </w:t>
              </w:r>
              <w:r w:rsidRPr="00EC037D">
                <w:rPr>
                  <w:lang w:eastAsia="en-GB"/>
                </w:rPr>
                <w:t xml:space="preserve">Indicates which option is supported </w:t>
              </w:r>
              <w:r>
                <w:rPr>
                  <w:lang w:eastAsia="en-GB"/>
                </w:rPr>
                <w:t xml:space="preserve">for </w:t>
              </w:r>
            </w:ins>
            <w:ins w:id="47" w:author="Huawei" w:date="2020-06-15T16:34:00Z">
              <w:r w:rsidR="00C14B1C">
                <w:rPr>
                  <w:lang w:eastAsia="en-GB"/>
                </w:rPr>
                <w:t xml:space="preserve">dynamic </w:t>
              </w:r>
            </w:ins>
            <w:ins w:id="48"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ins>
            <w:ins w:id="49" w:author="Huawei" w:date="2020-06-15T16:34:00Z">
              <w:r w:rsidR="00C14B1C">
                <w:rPr>
                  <w:lang w:eastAsia="en-GB"/>
                </w:rPr>
                <w:t xml:space="preserve">dynamic </w:t>
              </w:r>
            </w:ins>
            <w:ins w:id="50"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w:t>
              </w:r>
              <w:r>
                <w:rPr>
                  <w:lang w:eastAsia="en-GB"/>
                </w:rPr>
                <w:t>.</w:t>
              </w:r>
            </w:ins>
          </w:p>
        </w:tc>
        <w:tc>
          <w:tcPr>
            <w:tcW w:w="709" w:type="dxa"/>
          </w:tcPr>
          <w:p w14:paraId="134784D2" w14:textId="77777777" w:rsidR="008A36C7" w:rsidRDefault="008A36C7" w:rsidP="00AD2091">
            <w:pPr>
              <w:pStyle w:val="TAL"/>
              <w:jc w:val="center"/>
              <w:rPr>
                <w:ins w:id="51" w:author="NR_RF_FR1" w:date="2020-06-13T00:34:00Z"/>
                <w:bCs/>
                <w:iCs/>
                <w:lang w:eastAsia="zh-CN"/>
              </w:rPr>
            </w:pPr>
            <w:ins w:id="52"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AD2091">
            <w:pPr>
              <w:pStyle w:val="TAL"/>
              <w:jc w:val="center"/>
              <w:rPr>
                <w:ins w:id="53" w:author="NR_RF_FR1" w:date="2020-06-13T00:34:00Z"/>
                <w:bCs/>
                <w:iCs/>
                <w:lang w:eastAsia="zh-CN"/>
              </w:rPr>
            </w:pPr>
            <w:ins w:id="54"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AD2091">
            <w:pPr>
              <w:pStyle w:val="TAL"/>
              <w:jc w:val="center"/>
              <w:rPr>
                <w:ins w:id="55" w:author="NR_RF_FR1" w:date="2020-06-13T00:34:00Z"/>
                <w:bCs/>
                <w:iCs/>
                <w:lang w:eastAsia="zh-CN"/>
              </w:rPr>
            </w:pPr>
            <w:ins w:id="56"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AD2091">
            <w:pPr>
              <w:pStyle w:val="TAL"/>
              <w:jc w:val="center"/>
              <w:rPr>
                <w:ins w:id="57" w:author="NR_RF_FR1" w:date="2020-06-13T00:34:00Z"/>
                <w:lang w:eastAsia="zh-CN"/>
              </w:rPr>
            </w:pPr>
            <w:ins w:id="58"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59" w:name="_Toc12750903"/>
      <w:bookmarkStart w:id="60"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59"/>
      <w:bookmarkEnd w:id="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61" w:author="NR_RF_FR1" w:date="2020-06-13T00:38:00Z"/>
                <w:rFonts w:ascii="Arial" w:hAnsi="Arial"/>
                <w:b/>
                <w:i/>
                <w:sz w:val="18"/>
                <w:lang w:eastAsia="zh-CN"/>
              </w:rPr>
            </w:pPr>
            <w:proofErr w:type="spellStart"/>
            <w:ins w:id="62"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D2F8DBD" w:rsidR="008A36C7" w:rsidRPr="00F725D9" w:rsidRDefault="008A36C7" w:rsidP="005B0F2E">
            <w:pPr>
              <w:pStyle w:val="TAL"/>
              <w:rPr>
                <w:b/>
                <w:bCs/>
                <w:i/>
                <w:iCs/>
              </w:rPr>
            </w:pPr>
            <w:ins w:id="63" w:author="NR_RF_FR1" w:date="2020-06-13T00:38:00Z">
              <w:r>
                <w:rPr>
                  <w:lang w:eastAsia="zh-CN"/>
                </w:rPr>
                <w:t>Defines the NR</w:t>
              </w:r>
              <w:del w:id="64" w:author="Huawei" w:date="2020-06-15T16:05:00Z">
                <w:r w:rsidDel="009D7001">
                  <w:rPr>
                    <w:lang w:eastAsia="zh-CN"/>
                  </w:rPr>
                  <w:delText xml:space="preserve"> uplink</w:delText>
                </w:r>
              </w:del>
              <w:r>
                <w:rPr>
                  <w:lang w:eastAsia="zh-CN"/>
                </w:rPr>
                <w:t xml:space="preserve"> inter-band UL CA, SUL and/or EN-DC band combinations where UE supports </w:t>
              </w:r>
            </w:ins>
            <w:ins w:id="65" w:author="Huawei" w:date="2020-06-15T16:06:00Z">
              <w:r w:rsidR="009D7001">
                <w:rPr>
                  <w:lang w:eastAsia="zh-CN"/>
                </w:rPr>
                <w:t xml:space="preserve">dynamic </w:t>
              </w:r>
            </w:ins>
            <w:ins w:id="66" w:author="NR_RF_FR1" w:date="2020-06-13T00:38:00Z">
              <w:r>
                <w:rPr>
                  <w:lang w:eastAsia="zh-CN"/>
                </w:rPr>
                <w:t xml:space="preserve">uplink </w:t>
              </w:r>
              <w:proofErr w:type="spellStart"/>
              <w:r>
                <w:rPr>
                  <w:lang w:eastAsia="zh-CN"/>
                </w:rPr>
                <w:t>Tx</w:t>
              </w:r>
              <w:proofErr w:type="spellEnd"/>
              <w:r>
                <w:rPr>
                  <w:lang w:eastAsia="zh-CN"/>
                </w:rPr>
                <w:t xml:space="preserve"> switching. UE only includes this field if requested by the network. </w:t>
              </w:r>
              <w:commentRangeStart w:id="67"/>
              <w:del w:id="68" w:author="Huawei" w:date="2020-06-16T11:36:00Z">
                <w:r w:rsidDel="005B0F2E">
                  <w:rPr>
                    <w:lang w:eastAsia="zh-CN"/>
                  </w:rPr>
                  <w:delText>A lower order band combination is not considered as fallback band combination of the parent band combination with support of UL Tx switching.</w:delText>
                </w:r>
              </w:del>
            </w:ins>
            <w:commentRangeEnd w:id="67"/>
            <w:r w:rsidR="005B0F2E">
              <w:rPr>
                <w:rStyle w:val="ab"/>
                <w:rFonts w:ascii="Times New Roman" w:hAnsi="Times New Roman"/>
              </w:rPr>
              <w:commentReference w:id="67"/>
            </w:r>
          </w:p>
        </w:tc>
        <w:tc>
          <w:tcPr>
            <w:tcW w:w="709" w:type="dxa"/>
          </w:tcPr>
          <w:p w14:paraId="3EDE549A" w14:textId="6F51A163" w:rsidR="008A36C7" w:rsidRPr="00F725D9" w:rsidRDefault="008A36C7" w:rsidP="008A36C7">
            <w:pPr>
              <w:pStyle w:val="TAL"/>
              <w:jc w:val="center"/>
              <w:rPr>
                <w:bCs/>
                <w:iCs/>
              </w:rPr>
            </w:pPr>
            <w:ins w:id="69"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70"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71"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72"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lastRenderedPageBreak/>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Huawei" w:date="2020-06-16T11:34:00Z" w:initials="HW">
    <w:p w14:paraId="46568EDA" w14:textId="3A560EDB" w:rsidR="005B0F2E" w:rsidRDefault="005B0F2E">
      <w:pPr>
        <w:pStyle w:val="ac"/>
        <w:rPr>
          <w:rFonts w:hint="eastAsia"/>
          <w:lang w:eastAsia="zh-CN"/>
        </w:rPr>
      </w:pPr>
      <w:r>
        <w:rPr>
          <w:rStyle w:val="ab"/>
        </w:rPr>
        <w:annotationRef/>
      </w:r>
      <w:r>
        <w:rPr>
          <w:lang w:eastAsia="zh-CN"/>
        </w:rPr>
        <w:t xml:space="preserve">Our understanding is for CA and DC cases, when reporting UE </w:t>
      </w:r>
      <w:proofErr w:type="spellStart"/>
      <w:r>
        <w:rPr>
          <w:lang w:eastAsia="zh-CN"/>
        </w:rPr>
        <w:t>capbiltiy</w:t>
      </w:r>
      <w:proofErr w:type="spellEnd"/>
      <w:r>
        <w:rPr>
          <w:lang w:eastAsia="zh-CN"/>
        </w:rPr>
        <w:t>, UE does not know whether CA/EN-DC is with same UL-DC pattern, so UE may need to report DL interruption for these two cases.</w:t>
      </w:r>
    </w:p>
  </w:comment>
  <w:comment w:id="67" w:author="Huawei" w:date="2020-06-16T11:36:00Z" w:initials="HW">
    <w:p w14:paraId="645D5A2F" w14:textId="5D657FAC" w:rsidR="005B0F2E" w:rsidRDefault="005B0F2E">
      <w:pPr>
        <w:pStyle w:val="ac"/>
        <w:rPr>
          <w:rFonts w:hint="eastAsia"/>
          <w:lang w:eastAsia="zh-CN"/>
        </w:rPr>
      </w:pPr>
      <w:r>
        <w:rPr>
          <w:rStyle w:val="ab"/>
        </w:rPr>
        <w:annotationRef/>
      </w:r>
      <w:r>
        <w:rPr>
          <w:rFonts w:hint="eastAsia"/>
          <w:lang w:eastAsia="zh-CN"/>
        </w:rPr>
        <w:t>A</w:t>
      </w:r>
      <w:r>
        <w:rPr>
          <w:lang w:eastAsia="zh-CN"/>
        </w:rPr>
        <w:t>s we comment in email, we think this needs more clarification and discussion, so we suggest to not capture this for now, maybe la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568EDA" w15:done="0"/>
  <w15:commentEx w15:paraId="645D5A2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6F075" w14:textId="77777777" w:rsidR="00B10CBF" w:rsidRDefault="00B10CBF">
      <w:r>
        <w:separator/>
      </w:r>
    </w:p>
  </w:endnote>
  <w:endnote w:type="continuationSeparator" w:id="0">
    <w:p w14:paraId="0E7F5122" w14:textId="77777777" w:rsidR="00B10CBF" w:rsidRDefault="00B10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ADEFB" w14:textId="77777777" w:rsidR="00B10CBF" w:rsidRDefault="00B10CBF">
      <w:r>
        <w:separator/>
      </w:r>
    </w:p>
  </w:footnote>
  <w:footnote w:type="continuationSeparator" w:id="0">
    <w:p w14:paraId="5B9F5BB2" w14:textId="77777777" w:rsidR="00B10CBF" w:rsidRDefault="00B10C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E164DA" w:rsidRDefault="00E164D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E164DA" w:rsidRDefault="00E164D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E164DA" w:rsidRDefault="00E164D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E164DA" w:rsidRDefault="00E164D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59C6"/>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4EC6"/>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9F2"/>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5BC50-5D29-4DDB-9AF1-39EC15C1C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11</Pages>
  <Words>2970</Words>
  <Characters>16934</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8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Huawei</cp:lastModifiedBy>
  <cp:revision>4</cp:revision>
  <cp:lastPrinted>1900-12-31T16:00:00Z</cp:lastPrinted>
  <dcterms:created xsi:type="dcterms:W3CDTF">2020-06-15T07:57:00Z</dcterms:created>
  <dcterms:modified xsi:type="dcterms:W3CDTF">2020-06-1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u7Dhq85o6jK+ZfDzVlajdw7H8AeEVoNZMjkmy38e7abLPNSTNRM1DdqS82aanDb28VAwgrn
Gggu5pTc/817BuTHT19tg/MW9AQxIhkdUYNoqPmLdhS+Ytb9QOeDJApPnTtQxNl2x8+u0R0K
RD/qGkcG+YA56w2U4k99tVY3kaiDuleY9SS4gLqzXqUhW8lHYhr3X7PrBKWwU/rSqO0pTVzk
npXZLTou2eicLLtWtM</vt:lpwstr>
  </property>
  <property fmtid="{D5CDD505-2E9C-101B-9397-08002B2CF9AE}" pid="22" name="_2015_ms_pID_7253431">
    <vt:lpwstr>RY06J1lywxXiFiVwGCDN9om9/p7BedImo0yy1Mx8b0qTnCa7vBZh3L
cEUj3C9ZT5BjZYiRDFJt2yNhgkDUMGuyusNBzi3n0gv5R6HpcsgYeS2vTWqnPc0+51/Ku4fw
+PxHnY7ENzpNv7YHLyyPIgScksS+SPfuxZ9lFFzVAohhH0BW+AhpZdRrmaKFUDFCa4jIAblm
MlW+u5zl5z+cTlcroZ9M56LXCSdRI5BPeODF</vt:lpwstr>
  </property>
  <property fmtid="{D5CDD505-2E9C-101B-9397-08002B2CF9AE}" pid="23" name="_2015_ms_pID_7253432">
    <vt:lpwstr>O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